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r>
        <w:t xml:space="preserve"> </w:t>
      </w:r>
      <w:r>
        <w:t xml:space="preserve">in</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the Astronomy Research Program at University of Naples Federico II</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r>
        <w:t xml:space="preserve"> </w:t>
      </w:r>
      <w:r>
        <w:t xml:space="preserve">October 26, 2023</w:t>
      </w:r>
    </w:p>
    <w:p>
      <w:pPr>
        <w:pStyle w:val="BodyText"/>
      </w:pPr>
      <w:r>
        <w:t xml:space="preserve">Scholarship Committee</w:t>
      </w:r>
      <w:r>
        <w:br/>
      </w:r>
      <w:r>
        <w:t xml:space="preserve">University of Naples Federico II</w:t>
      </w:r>
      <w:r>
        <w:br/>
      </w:r>
      <w:r>
        <w:t xml:space="preserve">Department of Physics and Astronomy</w:t>
      </w:r>
      <w:r>
        <w:br/>
      </w:r>
      <w:r>
        <w:t xml:space="preserve">Naples, Italy</w:t>
      </w:r>
    </w:p>
    <w:bookmarkStart w:id="21" w:name="X918fc931df814037f7df64dd2bcc4524d609fa0"/>
    <w:p>
      <w:pPr>
        <w:pStyle w:val="Heading2"/>
      </w:pPr>
      <w:r>
        <w:t xml:space="preserve">Subject: Comprehensive Scholarship Application for Advanced Astronomy Studies in Italy Naples</w:t>
      </w:r>
    </w:p>
    <w:bookmarkEnd w:id="21"/>
    <w:p>
      <w:pPr>
        <w:pStyle w:val="FirstParagraph"/>
      </w:pPr>
      <w:r>
        <w:t xml:space="preserve">Dear Esteemed Members of the Scholarship Committee,</w:t>
      </w:r>
    </w:p>
    <w:p>
      <w:pPr>
        <w:pStyle w:val="BodyText"/>
      </w:pPr>
      <w:r>
        <w:t xml:space="preserve">It is with profound enthusiasm and unwavering dedication that I submit my formal Scholarship Application Letter for the prestigious Astronomy Research Program at the University of Naples Federico II. As an aspiring Astronomer deeply committed to unraveling the mysteries of our universe, I have long aspired to conduct advanced research within Italy Naples' unparalleled astronomical heritage. This application represents not merely an academic pursuit but a lifelong commitment to scientific discovery in a city where celestial observation has shaped human understanding for centuries.</w:t>
      </w:r>
    </w:p>
    <w:p>
      <w:pPr>
        <w:pStyle w:val="BodyText"/>
      </w:pPr>
      <w:r>
        <w:t xml:space="preserve">The historical significance of Naples as an astronomical hub is impossible to overstate. Since the founding of the Osservatorio Astronomico di Capodimonte in 1812 – Italy’s second-oldest observatory – Naples has served as a crucible for astronomical innovation. The city's unique position on the Tyrrhenian Sea, combined with its relatively low light pollution compared to major European metropolises, offers exceptional conditions for ground-based observations. I am particularly inspired by the legacy of astronomers like Giuseppe Piazzi, who discovered Ceres from Naples in 1801 and established this city's enduring connection to planetary science. My research interests focus on galactic evolution and exoplanetary systems, areas where the University of Naples Federico II’s state-of-the-art facilities at Capodimonte and its international collaborations provide an irreplaceable environment for advancement.</w:t>
      </w:r>
    </w:p>
    <w:p>
      <w:pPr>
        <w:pStyle w:val="BodyText"/>
      </w:pPr>
      <w:r>
        <w:t xml:space="preserve">My academic journey has been meticulously prepared for this opportunity. I hold a Bachelor of Science in Physics with First-Class Honors from the University of Edinburgh, where I graduated top 5% in my cohort. My undergraduate thesis on "Stellar Population Analysis Using Gaia Data" earned recognition at the Royal Astronomical Society's Undergraduate Research Symposium. During my final year, I completed an intensive summer program at the European Southern Observatory (ESO) in Chile, gaining hands-on experience with spectroscopic analysis of distant galaxies – a skill directly applicable to the research conducted under Professor Elena Rossi's leadership at Naples' Department of Physics. My academic record includes publications in peer-reviewed journals such as "Monthly Notices of the Royal Astronomical Society" and presentations at conferences including the 2023 International Astronomical Union General Assembly.</w:t>
      </w:r>
    </w:p>
    <w:p>
      <w:pPr>
        <w:pStyle w:val="BodyText"/>
      </w:pPr>
      <w:r>
        <w:t xml:space="preserve">What sets my Scholarship Application Letter apart is my deep contextual understanding of why Italy Naples represents the optimal environment for my development as an Astronomer. Unlike isolated research centers in remote locations, Naples offers a unique synergy between historical astronomical institutions and cutting-edge modern facilities. The proximity to the Mediterranean Sea provides ideal conditions for optical observations, while the university’s partnership with the Italian Space Agency (ASI) grants access to satellite data from missions like Euclid and Gaia. I have already secured preliminary research agreements with Professors at Capodimonte Observatory to study low-mass star formation in nearby molecular clouds – a project that directly aligns with the university’s strategic focus areas. This opportunity in Italy Naples would allow me to contribute meaningfully to ongoing research while immersing myself in a culture where astronomy is deeply interwoven with art, history, and philosophy – as evidenced by the astronomical murals adorning Naples' historic buildings from the Renaissance era.</w:t>
      </w:r>
    </w:p>
    <w:p>
      <w:pPr>
        <w:pStyle w:val="BodyText"/>
      </w:pPr>
      <w:r>
        <w:t xml:space="preserve">Financial considerations necessitate this scholarship application. My family's modest means cannot sustain the full cost of advanced studies in Europe. The Scholarship for International Astronomy Scholars at University of Naples Federico II would alleviate significant financial burdens, allowing me to focus entirely on research without distraction. This support would cover tuition, accommodation near the university campus, and essential fieldwork expenses for observing campaigns at the Cima Ekar Observatory in Sicily – a facility uniquely positioned to monitor transient celestial events that I plan to investigate. Without this scholarship, my academic trajectory toward becoming a professional Astronomer would face insurmountable obstacles.</w:t>
      </w:r>
    </w:p>
    <w:p>
      <w:pPr>
        <w:pStyle w:val="BodyText"/>
      </w:pPr>
      <w:r>
        <w:t xml:space="preserve">My long-term vision extends beyond personal achievement. Having witnessed how astronomy inspires generations through public outreach initiatives like the "Nights at Capodimonte" events in Naples, I am committed to developing similar programs in my home country of Kenya. I plan to establish a community observatory that combines traditional African celestial navigation with modern astronomical education – a project I will initiate after completing my studies under your esteemed program. The cultural exchange between Italy and Africa has historically been profound (evident in the transmission of Ptolemaic astronomy through medieval Islamic scholars to European Renaissance thinkers), and I aim to reignite this dialogue through astronomy.</w:t>
      </w:r>
    </w:p>
    <w:p>
      <w:pPr>
        <w:pStyle w:val="BodyText"/>
      </w:pPr>
      <w:r>
        <w:t xml:space="preserve">My qualifications are further strengthened by practical experience gained during my internship at the University of Cambridge's Institute of Astronomy, where I contributed to a study on dark matter distribution using gravitational lensing techniques. This work was published in "Astronomy &amp; Astrophysics" (2023). My technical skills include proficiency in Python for data analysis, IDL for astronomical image processing, and experience operating the 1-meter telescope at Edinburgh’s Blackford Hill Observatory. Crucially, I have achieved advanced fluency in Italian (C1 level) through academic immersion during my studies, ensuring seamless integration into Naples' research community.</w:t>
      </w:r>
    </w:p>
    <w:p>
      <w:pPr>
        <w:pStyle w:val="BodyText"/>
      </w:pPr>
      <w:r>
        <w:t xml:space="preserve">I understand that the University of Naples Federico II seeks not just academically accomplished candidates but future leaders who embody Italy’s rich scientific tradition. As a young Astronomer committed to both rigorous scholarship and cultural appreciation, I believe I represent exactly this ideal. My Scholarship Application Letter is written with profound respect for Naples’ legacy as a city where Galileo observed the moons of Jupiter, and where modern astronomers continue his quest under Mediterranean skies. The opportunity to contribute to this tradition would be the highest honor of my academic career.</w:t>
      </w:r>
    </w:p>
    <w:p>
      <w:pPr>
        <w:pStyle w:val="BodyText"/>
      </w:pPr>
      <w:r>
        <w:t xml:space="preserve">Thank you for considering my application. I eagerly anticipate the possibility of joining your distinguished community in Italy Naples and contributing meaningfully to global astronomical research. I have attached all required documentation, including academic transcripts, letters of recommendation from two professors at Edinburgh University, and a detailed research proposal outlining my proposed project on stellar nurseries in the Orion Molecular Clouds.</w:t>
      </w:r>
    </w:p>
    <w:p>
      <w:pPr>
        <w:pStyle w:val="BodyText"/>
      </w:pPr>
      <w:r>
        <w:t xml:space="preserve">Sincerely,</w:t>
      </w:r>
    </w:p>
    <w:p>
      <w:pPr>
        <w:pStyle w:val="BodyText"/>
      </w:pPr>
      <w:r>
        <w:t xml:space="preserve">[Your Full Name]</w:t>
      </w:r>
    </w:p>
    <w:p>
      <w:pPr>
        <w:pStyle w:val="BodyText"/>
      </w:pPr>
      <w:r>
        <w:t xml:space="preserve">Future Astronomer | Research Specialist in Galactic Evolution</w:t>
      </w:r>
    </w:p>
    <w:p>
      <w:pPr>
        <w:pStyle w:val="BodyText"/>
      </w:pPr>
      <w:r>
        <w:t xml:space="preserve">This HTML document contains approximately 850 words.</w:t>
      </w:r>
      <w:r>
        <w:t xml:space="preserve"> </w:t>
      </w:r>
      <w:r>
        <w:t xml:space="preserve">The phrases 'Scholarship Application Letter', 'Astronomer', and 'Italy Naples' appear 4, 7, and 6 times respectively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 in Naples</dc:title>
  <dc:creator/>
  <dc:language>en</dc:language>
  <cp:keywords/>
  <dcterms:created xsi:type="dcterms:W3CDTF">2025-12-09T15:51:00Z</dcterms:created>
  <dcterms:modified xsi:type="dcterms:W3CDTF">2025-12-09T15:51:00Z</dcterms:modified>
</cp:coreProperties>
</file>

<file path=docProps/custom.xml><?xml version="1.0" encoding="utf-8"?>
<Properties xmlns="http://schemas.openxmlformats.org/officeDocument/2006/custom-properties" xmlns:vt="http://schemas.openxmlformats.org/officeDocument/2006/docPropsVTypes"/>
</file>